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B91767" w:rsidRDefault="00DF5A7D" w:rsidP="001C16D2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</w:t>
      </w:r>
    </w:p>
    <w:p w:rsidR="000312E9" w:rsidRPr="001C16D2" w:rsidRDefault="00D06AA2" w:rsidP="001C16D2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1C16D2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88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1C16D2">
      <w:pPr>
        <w:spacing w:after="160" w:line="256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1C16D2">
        <w:t>Jurajovi Machovi, bývalému členovi dozornej rady Slovenskej elektrizačnej prenosovej sústavy a. s. (odvolaný z verejnej funkcie 22.11.2023</w:t>
      </w:r>
      <w:r w:rsidR="00CC20CE">
        <w:t xml:space="preserve">, oznámenie do 30 dní po uplynutí jedného roka odo dňa skončenia výkonu verejnej funkcie mal podať do </w:t>
      </w:r>
      <w:bookmarkStart w:id="0" w:name="_GoBack"/>
      <w:bookmarkEnd w:id="0"/>
      <w:r w:rsidR="001C16D2">
        <w:t>23.12.2024, oznámenie podal 17.4.2025)</w:t>
      </w:r>
      <w:r w:rsidR="00DC622C" w:rsidRPr="001C16D2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AD0C95">
        <w:t xml:space="preserve"> </w:t>
      </w:r>
      <w:r w:rsidR="001C16D2">
        <w:t xml:space="preserve">Jurajovi Machovi, bývalému členovi dozornej rady Slovenskej elektrizačnej prenosovej sústavy a. s. </w:t>
      </w:r>
      <w:r w:rsidRPr="00110B7E">
        <w:t>(č. konania VP/</w:t>
      </w:r>
      <w:r w:rsidR="001C16D2">
        <w:t>74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16D2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20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C1F539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25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5</cp:revision>
  <cp:lastPrinted>2023-12-14T07:58:00Z</cp:lastPrinted>
  <dcterms:created xsi:type="dcterms:W3CDTF">2022-03-14T09:19:00Z</dcterms:created>
  <dcterms:modified xsi:type="dcterms:W3CDTF">2025-06-18T06:00:00Z</dcterms:modified>
</cp:coreProperties>
</file>